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82AC6" w14:textId="77777777" w:rsidR="00114853" w:rsidRDefault="00114853" w:rsidP="00114853">
      <w:pPr>
        <w:spacing w:line="480" w:lineRule="auto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</w:p>
    <w:p w14:paraId="1595A864" w14:textId="77777777" w:rsidR="00114853" w:rsidRDefault="00114853" w:rsidP="00114853">
      <w:pPr>
        <w:spacing w:line="480" w:lineRule="auto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</w:p>
    <w:p w14:paraId="5BA57E80" w14:textId="77777777" w:rsidR="00114853" w:rsidRDefault="00114853" w:rsidP="00114853">
      <w:pPr>
        <w:spacing w:line="480" w:lineRule="auto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</w:p>
    <w:p w14:paraId="5F5DC92F" w14:textId="77777777" w:rsidR="00114853" w:rsidRDefault="00114853" w:rsidP="00114853">
      <w:pPr>
        <w:spacing w:line="480" w:lineRule="auto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</w:p>
    <w:p w14:paraId="7E3D5A27" w14:textId="77777777" w:rsidR="00114853" w:rsidRDefault="00114853" w:rsidP="00114853">
      <w:pPr>
        <w:spacing w:line="480" w:lineRule="auto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</w:p>
    <w:p w14:paraId="4DA3E49E" w14:textId="77777777" w:rsidR="00114853" w:rsidRDefault="00114853" w:rsidP="00114853">
      <w:pPr>
        <w:spacing w:line="480" w:lineRule="auto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</w:p>
    <w:p w14:paraId="7749C398" w14:textId="77777777" w:rsidR="00114853" w:rsidRDefault="00114853" w:rsidP="00114853">
      <w:pPr>
        <w:spacing w:line="480" w:lineRule="auto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</w:p>
    <w:p w14:paraId="5304CEB4" w14:textId="77777777" w:rsidR="00114853" w:rsidRDefault="00114853" w:rsidP="00114853">
      <w:pPr>
        <w:spacing w:line="480" w:lineRule="auto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  <w:r w:rsidRPr="00114853"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  <w:t>5-3 Milestone: Tree Data Structure Pseudocode</w:t>
      </w:r>
    </w:p>
    <w:p w14:paraId="6BD40FB1" w14:textId="2FFE8A1A" w:rsidR="00114853" w:rsidRDefault="00114853" w:rsidP="0011485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aron Ciminelli</w:t>
      </w:r>
    </w:p>
    <w:p w14:paraId="416AE9B2" w14:textId="77777777" w:rsidR="00114853" w:rsidRDefault="00114853" w:rsidP="0011485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Information Technology Adjunct Faculty</w:t>
      </w:r>
      <w:r>
        <w:rPr>
          <w:rFonts w:ascii="Times New Roman" w:hAnsi="Times New Roman" w:cs="Times New Roman"/>
          <w:sz w:val="24"/>
          <w:szCs w:val="24"/>
        </w:rPr>
        <w:t>, SNHU</w:t>
      </w:r>
    </w:p>
    <w:p w14:paraId="3D9416D3" w14:textId="77777777" w:rsidR="00114853" w:rsidRDefault="00114853" w:rsidP="00114853">
      <w:pPr>
        <w:spacing w:line="480" w:lineRule="auto"/>
        <w:jc w:val="center"/>
        <w:rPr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FFFFF"/>
        </w:rPr>
      </w:pPr>
      <w:r w:rsidRPr="00CA20CC">
        <w:rPr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FFFFF"/>
        </w:rPr>
        <w:t>CS-300-T6609 DSA: Analysis and Design 22EW6</w:t>
      </w:r>
    </w:p>
    <w:p w14:paraId="753C693A" w14:textId="77777777" w:rsidR="00114853" w:rsidRDefault="00114853" w:rsidP="00114853">
      <w:pPr>
        <w:spacing w:line="480" w:lineRule="auto"/>
        <w:jc w:val="center"/>
        <w:rPr>
          <w:rStyle w:val="Strong"/>
          <w:color w:val="494C4E"/>
        </w:rPr>
      </w:pPr>
      <w:r>
        <w:rPr>
          <w:rStyle w:val="Strong"/>
          <w:color w:val="494C4E"/>
          <w:spacing w:val="3"/>
          <w:sz w:val="24"/>
          <w:szCs w:val="24"/>
          <w:shd w:val="clear" w:color="auto" w:fill="FFFFFF"/>
        </w:rPr>
        <w:t xml:space="preserve">Wasim Alim, MSEE </w:t>
      </w:r>
    </w:p>
    <w:p w14:paraId="299DC856" w14:textId="00FECDCE" w:rsidR="00114853" w:rsidRDefault="00114853" w:rsidP="00114853">
      <w:pPr>
        <w:spacing w:line="48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color w:val="494C4E"/>
          <w:spacing w:val="3"/>
          <w:sz w:val="24"/>
          <w:szCs w:val="24"/>
          <w:shd w:val="clear" w:color="auto" w:fill="FFFFFF"/>
        </w:rPr>
        <w:t>July 31, 2022</w:t>
      </w:r>
    </w:p>
    <w:p w14:paraId="4A2A193F" w14:textId="4C1775AE" w:rsidR="00114853" w:rsidRDefault="00114853" w:rsidP="00114853">
      <w:pPr>
        <w:spacing w:line="48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3B0A79D0" w14:textId="1BF00618" w:rsidR="00114853" w:rsidRDefault="00114853" w:rsidP="00114853">
      <w:pPr>
        <w:spacing w:line="48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62267EEA" w14:textId="79DFB9AF" w:rsidR="00114853" w:rsidRDefault="00114853" w:rsidP="00114853">
      <w:pPr>
        <w:spacing w:line="48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16E3773F" w14:textId="2F626B5A" w:rsidR="00114853" w:rsidRDefault="00114853" w:rsidP="00114853">
      <w:pPr>
        <w:spacing w:line="48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6DBD2FC3" w14:textId="0DDE4467" w:rsidR="00114853" w:rsidRDefault="00114853" w:rsidP="00114853">
      <w:pPr>
        <w:spacing w:line="48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0E529974" w14:textId="7003F8A4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lastRenderedPageBreak/>
        <w:t>Struct Course</w:t>
      </w:r>
    </w:p>
    <w:p w14:paraId="11D5B4BC" w14:textId="668887AA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String Course  Name</w:t>
      </w:r>
    </w:p>
    <w:p w14:paraId="4E834F9C" w14:textId="35ED2562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String Course Number</w:t>
      </w:r>
    </w:p>
    <w:p w14:paraId="1E92002C" w14:textId="5696C5B0" w:rsidR="00114853" w:rsidRPr="00114853" w:rsidRDefault="00114853" w:rsidP="00114853">
      <w:pPr>
        <w:spacing w:after="0" w:line="480" w:lineRule="auto"/>
        <w:ind w:left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Vector Prerequisite</w:t>
      </w:r>
    </w:p>
    <w:p w14:paraId="621D4C0F" w14:textId="130AF673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Struct Node</w:t>
      </w:r>
    </w:p>
    <w:p w14:paraId="18FBBE82" w14:textId="47F23735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Course Course</w:t>
      </w:r>
    </w:p>
    <w:p w14:paraId="0CC839A7" w14:textId="161E2767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Create A Key For The Course</w:t>
      </w:r>
    </w:p>
    <w:p w14:paraId="78586686" w14:textId="2F555510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If Key Found</w:t>
      </w:r>
    </w:p>
    <w:p w14:paraId="394B9093" w14:textId="4824C001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Return Node Course</w:t>
      </w:r>
    </w:p>
    <w:p w14:paraId="22F627F4" w14:textId="001B00F3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If Key Is Not Found</w:t>
      </w:r>
    </w:p>
    <w:p w14:paraId="5867793B" w14:textId="45FC046F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Return Course</w:t>
      </w:r>
    </w:p>
    <w:p w14:paraId="5E96523B" w14:textId="417C0BDE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Class Binarysearchtree</w:t>
      </w:r>
    </w:p>
    <w:p w14:paraId="19FA2290" w14:textId="07B84C00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Private:</w:t>
      </w:r>
    </w:p>
    <w:p w14:paraId="2C0CAB02" w14:textId="20A3D42B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Node Root</w:t>
      </w:r>
    </w:p>
    <w:p w14:paraId="7D092425" w14:textId="36798A26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Void Add Node Node, Course </w:t>
      </w:r>
    </w:p>
    <w:p w14:paraId="62BC9706" w14:textId="25E4FADC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Public:</w:t>
      </w:r>
    </w:p>
    <w:p w14:paraId="77FABD7C" w14:textId="6BC1F87D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Binary Search Tree</w:t>
      </w:r>
    </w:p>
    <w:p w14:paraId="0F2005E7" w14:textId="6B3119D7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Virtual ~Binarysearchtree()</w:t>
      </w:r>
    </w:p>
    <w:p w14:paraId="694424FF" w14:textId="335FD7B4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Void In Order()</w:t>
      </w:r>
    </w:p>
    <w:p w14:paraId="764C3AA7" w14:textId="2B955672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Void Insert Course Course </w:t>
      </w:r>
    </w:p>
    <w:p w14:paraId="19F1054E" w14:textId="5312F835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Course Search String Course Number</w:t>
      </w:r>
    </w:p>
    <w:p w14:paraId="4E654EA9" w14:textId="4E071B7F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Binarysearchtree::Binarysearchtree</w:t>
      </w:r>
    </w:p>
    <w:p w14:paraId="1F87949F" w14:textId="5BA4367A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Root Equals Null</w:t>
      </w:r>
    </w:p>
    <w:p w14:paraId="3AEDFCBE" w14:textId="12767CD1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lastRenderedPageBreak/>
        <w:t>Binarysearchtree::~Binarysearchtree()</w:t>
      </w:r>
    </w:p>
    <w:p w14:paraId="2F5D4877" w14:textId="7586C4F8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Void Binarysearchtree::Insert(Course Course)</w:t>
      </w:r>
    </w:p>
    <w:p w14:paraId="28B1D99E" w14:textId="4E52BA41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If Equals Null </w:t>
      </w:r>
    </w:p>
    <w:p w14:paraId="0B06C44B" w14:textId="218B5D5E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Root Equals New Course Node</w:t>
      </w:r>
    </w:p>
    <w:p w14:paraId="1DA525D9" w14:textId="0AE79482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Else</w:t>
      </w:r>
    </w:p>
    <w:p w14:paraId="63A9BCF0" w14:textId="7BD8D626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Add Node Root Course</w:t>
      </w:r>
    </w:p>
    <w:p w14:paraId="4B866813" w14:textId="35EEDE20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Course Binarysearchtree::Search(String Coursenum)</w:t>
      </w:r>
    </w:p>
    <w:p w14:paraId="7E537CFC" w14:textId="13C9FEB7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Node Current Equals Root</w:t>
      </w:r>
    </w:p>
    <w:p w14:paraId="63EED8D0" w14:textId="6CD9C705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If Current Is Not Null</w:t>
      </w:r>
    </w:p>
    <w:p w14:paraId="5D009AC6" w14:textId="519B64EA" w:rsidR="00114853" w:rsidRPr="00114853" w:rsidRDefault="00114853" w:rsidP="00114853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If Course Number Matches</w:t>
      </w:r>
    </w:p>
    <w:p w14:paraId="7B3E7764" w14:textId="1DB496A6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Return Current Course</w:t>
      </w:r>
    </w:p>
    <w:p w14:paraId="267732E3" w14:textId="29F74AB0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If The Current Node Compare To The Course Number Is Smaller Than 0)</w:t>
      </w:r>
    </w:p>
    <w:p w14:paraId="45E7F62C" w14:textId="29B0DA84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Current Equals Current Left</w:t>
      </w:r>
    </w:p>
    <w:p w14:paraId="6EDBC94D" w14:textId="0057686E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Else</w:t>
      </w:r>
    </w:p>
    <w:p w14:paraId="4AD1C0F4" w14:textId="35C684A4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Current Equal Right </w:t>
      </w:r>
    </w:p>
    <w:p w14:paraId="6BE42336" w14:textId="339A5971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Course Course</w:t>
      </w:r>
    </w:p>
    <w:p w14:paraId="01C22B7E" w14:textId="40BD982E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Return Course</w:t>
      </w:r>
    </w:p>
    <w:p w14:paraId="110B2E42" w14:textId="152635F1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Voidbinarysearchtree::Addnode(Node* Node, Course Course)</w:t>
      </w:r>
    </w:p>
    <w:p w14:paraId="74FA5744" w14:textId="29F50B9D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If Node Course Number Greater Than 0 Add To Left </w:t>
      </w:r>
    </w:p>
    <w:p w14:paraId="42F2D2E0" w14:textId="5EA72BA8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If Node Is Not Equal To Null </w:t>
      </w:r>
    </w:p>
    <w:p w14:paraId="439B1665" w14:textId="61C77887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Node Becomes Left</w:t>
      </w:r>
    </w:p>
    <w:p w14:paraId="38014D69" w14:textId="70858A17" w:rsidR="00114853" w:rsidRPr="00114853" w:rsidRDefault="00114853" w:rsidP="00114853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Else</w:t>
      </w:r>
    </w:p>
    <w:p w14:paraId="498655F6" w14:textId="6385764F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Recurse Down Left Node</w:t>
      </w:r>
    </w:p>
    <w:p w14:paraId="30C61A59" w14:textId="6FD9C4FA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lastRenderedPageBreak/>
        <w:t>Else</w:t>
      </w:r>
    </w:p>
    <w:p w14:paraId="5DC121EF" w14:textId="2CE89FD1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If No Right Node </w:t>
      </w:r>
    </w:p>
    <w:p w14:paraId="19D1BC9F" w14:textId="5C163F32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Node Becomes Right </w:t>
      </w:r>
    </w:p>
    <w:p w14:paraId="1B77F267" w14:textId="29B15736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Else</w:t>
      </w:r>
    </w:p>
    <w:p w14:paraId="07E5A06B" w14:textId="7ADE673A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Recurse Down From The Left </w:t>
      </w:r>
    </w:p>
    <w:p w14:paraId="5C17DBAA" w14:textId="1A52FA6D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</w:p>
    <w:p w14:paraId="7C5DF020" w14:textId="77777777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</w:p>
    <w:p w14:paraId="0E0B799C" w14:textId="4AA429F4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Int Total Prerequisites Equals 0</w:t>
      </w:r>
    </w:p>
    <w:p w14:paraId="69452146" w14:textId="11B7A9D6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Int Number Of  Prerequisites Courses Tree Courses  String Course Num</w:t>
      </w:r>
    </w:p>
    <w:p w14:paraId="1C1A5ED6" w14:textId="22AF95AB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 xml:space="preserve"> Course Search Course Number </w:t>
      </w:r>
    </w:p>
    <w:p w14:paraId="3AB4FA81" w14:textId="32BCA7C1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While Prerequisites Is Not Equal 0</w:t>
      </w:r>
    </w:p>
    <w:p w14:paraId="4BFAFAA2" w14:textId="7878C11C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For Prerequisites In Course Prerequisites</w:t>
      </w:r>
    </w:p>
    <w:p w14:paraId="766DF589" w14:textId="4F47529F" w:rsidR="00114853" w:rsidRPr="00114853" w:rsidRDefault="00114853" w:rsidP="00114853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Courses Search Course Prerequisites  Course Number </w:t>
      </w:r>
    </w:p>
    <w:p w14:paraId="73717D0E" w14:textId="03C0346C" w:rsidR="00114853" w:rsidRPr="00114853" w:rsidRDefault="00114853" w:rsidP="00114853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Increment Total Prequisites</w:t>
      </w:r>
    </w:p>
    <w:p w14:paraId="5D2428D6" w14:textId="54177EED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 xml:space="preserve">Void Print Course Info Tree  Course Number </w:t>
      </w:r>
    </w:p>
    <w:p w14:paraId="4F3F8018" w14:textId="68F71FE4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Course Search Course  Number </w:t>
      </w:r>
    </w:p>
    <w:p w14:paraId="5221F734" w14:textId="74D6C49B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Print Course Information</w:t>
      </w:r>
    </w:p>
    <w:p w14:paraId="2023FBA5" w14:textId="5EA9AFCD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Print Prerequisite Course Information</w:t>
      </w:r>
    </w:p>
    <w:p w14:paraId="7BF32C7D" w14:textId="1F255BC9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Course Parseline(Vector&lt;String&gt; $Line)</w:t>
      </w:r>
    </w:p>
    <w:p w14:paraId="3AFEAC39" w14:textId="681E2754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If Line Equals 2</w:t>
      </w:r>
    </w:p>
    <w:p w14:paraId="5721E770" w14:textId="5ACE0BF6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Course New Course</w:t>
      </w:r>
    </w:p>
    <w:p w14:paraId="3C157F81" w14:textId="38A66462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Course Name Equals Line 0</w:t>
      </w:r>
    </w:p>
    <w:p w14:paraId="27F744BD" w14:textId="502AB082" w:rsidR="00114853" w:rsidRPr="00114853" w:rsidRDefault="00114853" w:rsidP="00114853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Course Name Equals Line 0  </w:t>
      </w:r>
    </w:p>
    <w:p w14:paraId="5414D0FD" w14:textId="5E4E13FC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lastRenderedPageBreak/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Set Prerequisites To Empty Vector</w:t>
      </w:r>
    </w:p>
    <w:p w14:paraId="3DA25AF1" w14:textId="793D2E44" w:rsidR="00114853" w:rsidRPr="00114853" w:rsidRDefault="00114853" w:rsidP="00114853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Return New Course</w:t>
      </w:r>
    </w:p>
    <w:p w14:paraId="1887B202" w14:textId="0FC6FA89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Else</w:t>
      </w:r>
    </w:p>
    <w:p w14:paraId="28C4C421" w14:textId="006F7EB0" w:rsidR="00114853" w:rsidRPr="00114853" w:rsidRDefault="00114853" w:rsidP="00114853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Vector Temp Prerequisites</w:t>
      </w:r>
    </w:p>
    <w:p w14:paraId="1FA4F1D1" w14:textId="1966D8C4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For </w:t>
      </w:r>
    </w:p>
    <w:p w14:paraId="15DDB1E0" w14:textId="2085CD1F" w:rsidR="00114853" w:rsidRPr="00114853" w:rsidRDefault="00114853" w:rsidP="00114853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Temp Prerequisities Push Back </w:t>
      </w:r>
    </w:p>
    <w:p w14:paraId="74FD94C5" w14:textId="1B6B00C1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Course New Course</w:t>
      </w:r>
    </w:p>
    <w:p w14:paraId="66B5A3B4" w14:textId="1D8FD726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Course Name Equals Line 0</w:t>
      </w:r>
    </w:p>
    <w:p w14:paraId="61560C1A" w14:textId="3AC4EEFD" w:rsidR="00114853" w:rsidRPr="00114853" w:rsidRDefault="00114853" w:rsidP="00114853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Course Name Equals Line 0  </w:t>
      </w:r>
    </w:p>
    <w:p w14:paraId="28647CA3" w14:textId="77E32F02" w:rsidR="00114853" w:rsidRPr="00114853" w:rsidRDefault="00114853" w:rsidP="00114853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Set Course Prerequisite To Temp Vector</w:t>
      </w:r>
    </w:p>
    <w:p w14:paraId="3371BD5F" w14:textId="40659663" w:rsidR="00114853" w:rsidRPr="00114853" w:rsidRDefault="00114853" w:rsidP="00114853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Return New Course</w:t>
      </w:r>
    </w:p>
    <w:p w14:paraId="6A449560" w14:textId="0830FAF8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Int Main()</w:t>
      </w:r>
    </w:p>
    <w:p w14:paraId="642383ED" w14:textId="0A548213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Set Tree To Equal New Tree()</w:t>
      </w:r>
    </w:p>
    <w:p w14:paraId="41890532" w14:textId="597499E8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Vector Temp</w:t>
      </w:r>
    </w:p>
    <w:p w14:paraId="409930CC" w14:textId="099A2CAA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String Line</w:t>
      </w:r>
    </w:p>
    <w:p w14:paraId="66D5ADE3" w14:textId="0E897FEF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Check In File File Name</w:t>
      </w:r>
    </w:p>
    <w:p w14:paraId="2E7CD547" w14:textId="5F03A1F4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While In Line In File </w:t>
      </w:r>
    </w:p>
    <w:p w14:paraId="060EC948" w14:textId="29D790E7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String Stream Line </w:t>
      </w:r>
    </w:p>
    <w:p w14:paraId="004C8363" w14:textId="24E73294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While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</w:p>
    <w:p w14:paraId="1259113C" w14:textId="06DCE4C8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String Substr</w:t>
      </w:r>
    </w:p>
    <w:p w14:paraId="1F7F49BB" w14:textId="45781AD4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Get Line</w:t>
      </w:r>
    </w:p>
    <w:p w14:paraId="4109BBF1" w14:textId="35BB63C1" w:rsidR="00114853" w:rsidRPr="00114853" w:rsidRDefault="00114853" w:rsidP="00114853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Temp Push Back Sub Str</w:t>
      </w:r>
    </w:p>
    <w:p w14:paraId="2D7BE26C" w14:textId="4F626E7A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Tree Insert Parse Inline </w:t>
      </w:r>
    </w:p>
    <w:p w14:paraId="5DC6EC17" w14:textId="1A252847" w:rsidR="00114853" w:rsidRPr="00114853" w:rsidRDefault="00114853" w:rsidP="00114853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114853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lastRenderedPageBreak/>
        <w:t xml:space="preserve"> Temp Clear </w:t>
      </w:r>
    </w:p>
    <w:p w14:paraId="71B25E48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123DDEF6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79DF6470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19858D07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53CDF4F5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3C83FE5C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5D1943CD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2D3BDB5E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0943CE34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03DE2876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5DC476B5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1D6DA357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70424B85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632AA0D2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4678A4EC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667DCDFC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4F6C7D49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34E9D9CD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0801E9E7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0D3B96D2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54BCAEC3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5F2BE794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29466F50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5B78BD41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46238787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637BE120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37F253C9" w14:textId="77777777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22F2E0F0" w14:textId="0353911A" w:rsidR="00114853" w:rsidRDefault="00114853" w:rsidP="00114853">
      <w:pPr>
        <w:spacing w:line="24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color w:val="494C4E"/>
          <w:spacing w:val="3"/>
          <w:sz w:val="24"/>
          <w:szCs w:val="24"/>
          <w:shd w:val="clear" w:color="auto" w:fill="FFFFFF"/>
        </w:rPr>
        <w:lastRenderedPageBreak/>
        <w:t xml:space="preserve">References: </w:t>
      </w:r>
    </w:p>
    <w:p w14:paraId="4FC28B29" w14:textId="62768AB6" w:rsidR="00114853" w:rsidRDefault="00114853" w:rsidP="00114853">
      <w:pPr>
        <w:spacing w:line="240" w:lineRule="auto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CS 300 Pseudocode </w:t>
      </w:r>
      <w:r>
        <w:rPr>
          <w:color w:val="000000"/>
          <w:sz w:val="27"/>
          <w:szCs w:val="27"/>
        </w:rPr>
        <w:t xml:space="preserve">word document </w:t>
      </w:r>
      <w:r>
        <w:rPr>
          <w:color w:val="000000"/>
          <w:sz w:val="27"/>
          <w:szCs w:val="27"/>
        </w:rPr>
        <w:t>Document</w:t>
      </w:r>
    </w:p>
    <w:p w14:paraId="273973CD" w14:textId="77777777" w:rsidR="00114853" w:rsidRDefault="00114853" w:rsidP="00114853">
      <w:pPr>
        <w:pStyle w:val="NormalWeb"/>
        <w:ind w:left="567" w:hanging="567"/>
      </w:pPr>
      <w:r>
        <w:t xml:space="preserve">Vahid , F., Lysecky, S., Wheatland, N., Siu, R., Lysecky, R., Edgcomb, A., &amp; Yuen, J. (2019). </w:t>
      </w:r>
      <w:r>
        <w:rPr>
          <w:i/>
          <w:iCs/>
        </w:rPr>
        <w:t>CS 300: Data Structures and Algorthims</w:t>
      </w:r>
      <w:r>
        <w:t xml:space="preserve">. Zybooks. Retrieved July 31, 2022, from https://learn.zybooks.com/zybook/CS-300-T6609-OL-TRAD-UG.22EW6/chapter/6/section/1 </w:t>
      </w:r>
    </w:p>
    <w:p w14:paraId="78B44D44" w14:textId="77777777" w:rsidR="00114853" w:rsidRDefault="00114853" w:rsidP="00114853">
      <w:pPr>
        <w:spacing w:line="480" w:lineRule="auto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23241A48" w14:textId="77777777" w:rsidR="00AA3827" w:rsidRDefault="00AA3827"/>
    <w:sectPr w:rsidR="00AA382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D5D04" w14:textId="77777777" w:rsidR="00253C77" w:rsidRDefault="00253C77" w:rsidP="00114853">
      <w:pPr>
        <w:spacing w:after="0" w:line="240" w:lineRule="auto"/>
      </w:pPr>
      <w:r>
        <w:separator/>
      </w:r>
    </w:p>
  </w:endnote>
  <w:endnote w:type="continuationSeparator" w:id="0">
    <w:p w14:paraId="6714A82A" w14:textId="77777777" w:rsidR="00253C77" w:rsidRDefault="00253C77" w:rsidP="00114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D36F5" w14:textId="77777777" w:rsidR="00114853" w:rsidRDefault="001148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2CC0C" w14:textId="77777777" w:rsidR="00114853" w:rsidRDefault="001148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09688" w14:textId="77777777" w:rsidR="00114853" w:rsidRDefault="001148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D81D5" w14:textId="77777777" w:rsidR="00253C77" w:rsidRDefault="00253C77" w:rsidP="00114853">
      <w:pPr>
        <w:spacing w:after="0" w:line="240" w:lineRule="auto"/>
      </w:pPr>
      <w:r>
        <w:separator/>
      </w:r>
    </w:p>
  </w:footnote>
  <w:footnote w:type="continuationSeparator" w:id="0">
    <w:p w14:paraId="414D5793" w14:textId="77777777" w:rsidR="00253C77" w:rsidRDefault="00253C77" w:rsidP="00114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2610D" w14:textId="77777777" w:rsidR="00114853" w:rsidRDefault="001148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878905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7BA6F7" w14:textId="3DA09504" w:rsidR="00114853" w:rsidRDefault="0011485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6CF691" w14:textId="77777777" w:rsidR="00114853" w:rsidRDefault="001148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B424C" w14:textId="77777777" w:rsidR="00114853" w:rsidRDefault="0011485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NLK0MDExMDYwMTNU0lEKTi0uzszPAykwrAUAkeyVsSwAAAA="/>
  </w:docVars>
  <w:rsids>
    <w:rsidRoot w:val="00114853"/>
    <w:rsid w:val="00114853"/>
    <w:rsid w:val="00253C77"/>
    <w:rsid w:val="00AA3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F47D5"/>
  <w15:chartTrackingRefBased/>
  <w15:docId w15:val="{EA85E3F1-6FF1-4283-8B0D-0A44B3CB0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48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1485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14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853"/>
  </w:style>
  <w:style w:type="paragraph" w:styleId="Footer">
    <w:name w:val="footer"/>
    <w:basedOn w:val="Normal"/>
    <w:link w:val="FooterChar"/>
    <w:uiPriority w:val="99"/>
    <w:unhideWhenUsed/>
    <w:rsid w:val="00114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853"/>
  </w:style>
  <w:style w:type="paragraph" w:styleId="NormalWeb">
    <w:name w:val="Normal (Web)"/>
    <w:basedOn w:val="Normal"/>
    <w:uiPriority w:val="99"/>
    <w:semiHidden/>
    <w:unhideWhenUsed/>
    <w:rsid w:val="001148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52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7</Pages>
  <Words>423</Words>
  <Characters>2412</Characters>
  <Application>Microsoft Office Word</Application>
  <DocSecurity>0</DocSecurity>
  <Lines>20</Lines>
  <Paragraphs>5</Paragraphs>
  <ScaleCrop>false</ScaleCrop>
  <Company/>
  <LinksUpToDate>false</LinksUpToDate>
  <CharactersWithSpaces>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Ciminelli</dc:creator>
  <cp:keywords/>
  <dc:description/>
  <cp:lastModifiedBy>Aaron Ciminelli</cp:lastModifiedBy>
  <cp:revision>1</cp:revision>
  <dcterms:created xsi:type="dcterms:W3CDTF">2022-08-01T02:03:00Z</dcterms:created>
  <dcterms:modified xsi:type="dcterms:W3CDTF">2022-08-01T02:46:00Z</dcterms:modified>
</cp:coreProperties>
</file>